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3"/>
        <w:numPr>
          <w:ilvl w:val="1"/>
          <w:numId w:val="7"/>
        </w:numPr>
      </w:pPr>
      <w:r>
        <w:t>Issue 1 (Rel.17 unified TCI framework)</w:t>
      </w:r>
    </w:p>
    <w:p w14:paraId="483BE37B" w14:textId="77777777" w:rsidR="00DE37B1" w:rsidRDefault="00DE37B1"/>
    <w:p w14:paraId="3C92C3A5" w14:textId="271177B9" w:rsidR="00DE37B1" w:rsidRDefault="000A5239">
      <w:pPr>
        <w:pStyle w:val="ab"/>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Lenovo/MotM</w:t>
            </w:r>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HiSi, vivo, Futurewei,</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a3"/>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b"/>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a3"/>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a3"/>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a3"/>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新細明體"/>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 xml:space="preserve">@ZTE: as in rel15/16,   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zh-TW"/>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zh-TW"/>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zh-TW"/>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zh-TW"/>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zh-TW"/>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zh-TW"/>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zh-TW"/>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zh-TW"/>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zh-TW"/>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zh-TW"/>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新細明體"/>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4BA3B0A0" w:rsidR="007B4C11" w:rsidRPr="005D5F03" w:rsidRDefault="005D5F03" w:rsidP="005D5F03">
            <w:pPr>
              <w:rPr>
                <w:sz w:val="18"/>
                <w:szCs w:val="18"/>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 </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On Proposal 1.C, our understanding is that basically this is R17 mechanism using R17 TCI state but reuse R15/16 design.  So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OPPO, The separate closed loop is used for FDD (PUSCH-less) mainly, and can not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an another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ow to achieve the uplink adaptation is a serious issue. In general, compared with Rel-15 design, we now prefer to have a really dynamic beam switch for UL and there ar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0045F4" w:rsidRPr="00DE6E49" w14:paraId="390E4BC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2E87CE" w14:textId="44591DA8" w:rsidR="000045F4" w:rsidRPr="00DE6E49" w:rsidRDefault="000045F4" w:rsidP="000045F4">
            <w:pPr>
              <w:snapToGrid w:val="0"/>
              <w:rPr>
                <w:rFonts w:eastAsia="Yu Mincho"/>
                <w:sz w:val="18"/>
                <w:szCs w:val="18"/>
                <w:lang w:eastAsia="ja-JP"/>
              </w:rPr>
            </w:pPr>
            <w:r>
              <w:rPr>
                <w:rFonts w:eastAsia="Yu Mincho"/>
                <w:sz w:val="18"/>
                <w:szCs w:val="18"/>
                <w:lang w:eastAsia="ja-JP"/>
              </w:rPr>
              <w:t>Media</w:t>
            </w:r>
            <w:r>
              <w:rPr>
                <w:rFonts w:ascii="新細明體" w:eastAsia="新細明體" w:hAnsi="新細明體" w:hint="eastAsia"/>
                <w:sz w:val="18"/>
                <w:szCs w:val="18"/>
                <w:lang w:eastAsia="zh-TW"/>
              </w:rPr>
              <w:t>T</w:t>
            </w:r>
            <w:r>
              <w:rPr>
                <w:rFonts w:ascii="新細明體" w:eastAsia="新細明體" w:hAnsi="新細明體" w:cs="新細明體" w:hint="eastAsia"/>
                <w:sz w:val="18"/>
                <w:szCs w:val="18"/>
                <w:lang w:eastAsia="zh-TW"/>
              </w:rPr>
              <w:t xml:space="preserve">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D38AED" w14:textId="77777777" w:rsidR="000045F4" w:rsidRDefault="000045F4" w:rsidP="000045F4">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20C3515C" w14:textId="77777777" w:rsidR="00DE3D09" w:rsidRDefault="00DE3D09" w:rsidP="000045F4">
            <w:pPr>
              <w:snapToGrid w:val="0"/>
              <w:rPr>
                <w:rFonts w:eastAsia="Yu Mincho"/>
                <w:bCs/>
                <w:sz w:val="18"/>
                <w:szCs w:val="18"/>
                <w:lang w:eastAsia="ja-JP"/>
              </w:rPr>
            </w:pPr>
          </w:p>
          <w:p w14:paraId="3F3B18C2" w14:textId="77777777" w:rsidR="00DE3D09" w:rsidRPr="00837D26" w:rsidRDefault="00DE3D09" w:rsidP="00DE3D09">
            <w:pPr>
              <w:snapToGrid w:val="0"/>
              <w:jc w:val="both"/>
              <w:rPr>
                <w:sz w:val="18"/>
                <w:szCs w:val="20"/>
              </w:rPr>
            </w:pPr>
            <w:r>
              <w:rPr>
                <w:sz w:val="18"/>
                <w:szCs w:val="20"/>
              </w:rPr>
              <w:t xml:space="preserve">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0014F657" w14:textId="77777777" w:rsidR="00DE3D09" w:rsidRDefault="00DE3D09" w:rsidP="000045F4">
            <w:pPr>
              <w:snapToGrid w:val="0"/>
              <w:rPr>
                <w:rFonts w:eastAsia="Yu Mincho"/>
                <w:bCs/>
                <w:sz w:val="18"/>
                <w:szCs w:val="18"/>
                <w:lang w:eastAsia="ja-JP"/>
              </w:rPr>
            </w:pPr>
            <w:bookmarkStart w:id="9" w:name="_GoBack"/>
            <w:bookmarkEnd w:id="9"/>
          </w:p>
          <w:p w14:paraId="33857838" w14:textId="77777777" w:rsidR="000045F4" w:rsidRPr="001B0553" w:rsidRDefault="000045F4" w:rsidP="000045F4">
            <w:pPr>
              <w:snapToGrid w:val="0"/>
              <w:rPr>
                <w:rFonts w:eastAsia="Yu Mincho"/>
                <w:bCs/>
                <w:sz w:val="18"/>
                <w:szCs w:val="18"/>
                <w:lang w:eastAsia="ja-JP"/>
              </w:rPr>
            </w:pPr>
          </w:p>
          <w:p w14:paraId="2261D92F" w14:textId="77777777" w:rsidR="000045F4" w:rsidRDefault="000045F4" w:rsidP="000045F4">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ED59593" w14:textId="77777777" w:rsidR="000045F4" w:rsidRPr="001B0553" w:rsidRDefault="000045F4" w:rsidP="000045F4">
            <w:pPr>
              <w:snapToGrid w:val="0"/>
              <w:rPr>
                <w:rFonts w:eastAsia="Yu Mincho"/>
                <w:bCs/>
                <w:sz w:val="18"/>
                <w:szCs w:val="18"/>
                <w:lang w:eastAsia="ja-JP"/>
              </w:rPr>
            </w:pPr>
          </w:p>
          <w:p w14:paraId="4E1C91B2" w14:textId="37FAFA8F" w:rsidR="000045F4" w:rsidRPr="00DE6E49" w:rsidRDefault="000045F4" w:rsidP="000045F4">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77777777" w:rsidR="0080678B" w:rsidRPr="0080678B" w:rsidRDefault="0080678B"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r>
              <w:rPr>
                <w:sz w:val="18"/>
                <w:szCs w:val="18"/>
                <w:lang w:eastAsia="zh-CN"/>
              </w:rPr>
              <w:lastRenderedPageBreak/>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a3"/>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e.g.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AA90C9F" w14:textId="61C10AE6" w:rsidR="00083DD1" w:rsidRPr="0080678B" w:rsidRDefault="00083DD1" w:rsidP="0080678B">
            <w:pPr>
              <w:snapToGrid w:val="0"/>
              <w:rPr>
                <w:rFonts w:eastAsia="Yu Mincho"/>
                <w:bCs/>
                <w:sz w:val="18"/>
                <w:szCs w:val="18"/>
                <w:lang w:eastAsia="ja-JP"/>
              </w:rPr>
            </w:pP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ab"/>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SimSun"/>
          <w:sz w:val="20"/>
          <w:szCs w:val="18"/>
        </w:rPr>
      </w:pPr>
      <w:bookmarkStart w:id="10"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a3"/>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a3"/>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a3"/>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sidRPr="00F5712F">
        <w:rPr>
          <w:rFonts w:eastAsia="SimSun"/>
          <w:color w:val="FF0000"/>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10"/>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ab"/>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HiS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But,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Firstly, we can not live with the description of ‘the unchanged serving cell’. In our views, the intention of this proposal is align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Proposal 2.A.3, after double thinking, it may be relevant to on-going discussion in 8.1.2.2. So, we suggest to wait for the conclusion/agreement in 8.1.2.2</w:t>
            </w:r>
          </w:p>
          <w:p w14:paraId="6FE7A079" w14:textId="77777777" w:rsidR="0076526B" w:rsidRDefault="0076526B" w:rsidP="000A3FEC">
            <w:pPr>
              <w:snapToGrid w:val="0"/>
              <w:jc w:val="both"/>
              <w:rPr>
                <w:rFonts w:eastAsia="SimSun"/>
                <w:sz w:val="18"/>
                <w:szCs w:val="18"/>
                <w:lang w:eastAsia="zh-CN"/>
              </w:rPr>
            </w:pPr>
          </w:p>
          <w:p w14:paraId="2EDC5CF2" w14:textId="1D65742E" w:rsidR="0076526B" w:rsidRPr="00295808" w:rsidRDefault="0076526B" w:rsidP="0076526B">
            <w:pPr>
              <w:snapToGrid w:val="0"/>
              <w:jc w:val="both"/>
              <w:rPr>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tc>
      </w:tr>
      <w:tr w:rsidR="00DF6881" w:rsidRPr="00E90D32" w14:paraId="71D1F01C"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5DCBC" w14:textId="03CB8278" w:rsidR="00DF6881" w:rsidRPr="001B0553" w:rsidRDefault="00DF6881" w:rsidP="00DF6881">
            <w:pPr>
              <w:snapToGrid w:val="0"/>
              <w:jc w:val="both"/>
              <w:rPr>
                <w:sz w:val="18"/>
                <w:szCs w:val="20"/>
                <w:lang w:eastAsia="zh-CN"/>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tc>
      </w:tr>
      <w:tr w:rsidR="00DC5F4C" w:rsidRPr="00E90D32" w14:paraId="5EAAD4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r>
              <w:rPr>
                <w:rFonts w:eastAsia="SimSun"/>
                <w:sz w:val="18"/>
                <w:szCs w:val="18"/>
                <w:lang w:eastAsia="zh-CN"/>
              </w:rPr>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6ECA36F2" w14:textId="04792199" w:rsidR="00DC5F4C" w:rsidRPr="00214B5E"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tc>
      </w:tr>
      <w:tr w:rsidR="005D5F03" w:rsidRPr="00E90D32" w14:paraId="2A0FCA2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8AE9B7" w14:textId="42885621" w:rsidR="005D5F03" w:rsidRDefault="005D5F03" w:rsidP="005D5F03">
            <w:pPr>
              <w:snapToGrid w:val="0"/>
              <w:rPr>
                <w:rFonts w:eastAsia="SimSun"/>
                <w:sz w:val="18"/>
                <w:szCs w:val="18"/>
                <w:lang w:eastAsia="zh-CN"/>
              </w:rPr>
            </w:pPr>
            <w:r>
              <w:rPr>
                <w:rFonts w:eastAsia="SimSu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5D16A5" w14:textId="4C63EEC5" w:rsidR="005D5F03" w:rsidRPr="00837D26" w:rsidRDefault="005D5F03" w:rsidP="005D5F03">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00DE3D09" w:rsidRPr="001B0553">
              <w:rPr>
                <w:sz w:val="18"/>
                <w:szCs w:val="20"/>
              </w:rPr>
              <w:t>Proposal 2.A.1</w:t>
            </w:r>
            <w:r>
              <w:rPr>
                <w:sz w:val="18"/>
                <w:szCs w:val="20"/>
              </w:rPr>
              <w:t xml:space="preserve">to </w:t>
            </w:r>
            <w:r>
              <w:rPr>
                <w:sz w:val="18"/>
                <w:szCs w:val="20"/>
              </w:rPr>
              <w:t>strictly</w:t>
            </w:r>
            <w:r>
              <w:rPr>
                <w:sz w:val="18"/>
                <w:szCs w:val="20"/>
              </w:rPr>
              <w:t xml:space="preserve">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w:t>
            </w:r>
            <w:r w:rsidRPr="00BD6D97">
              <w:rPr>
                <w:sz w:val="18"/>
                <w:szCs w:val="20"/>
              </w:rPr>
              <w:t>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253A6593" w14:textId="77777777" w:rsidR="005D5F03" w:rsidRDefault="005D5F03" w:rsidP="005D5F03">
            <w:pPr>
              <w:snapToGrid w:val="0"/>
              <w:jc w:val="both"/>
              <w:rPr>
                <w:sz w:val="18"/>
                <w:szCs w:val="20"/>
              </w:rPr>
            </w:pPr>
          </w:p>
          <w:p w14:paraId="4C5783A1" w14:textId="77777777" w:rsidR="005D5F03" w:rsidRDefault="005D5F03" w:rsidP="005D5F03">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4619F6A" w14:textId="77777777" w:rsidR="005D5F03" w:rsidRDefault="005D5F03" w:rsidP="005D5F03">
            <w:pPr>
              <w:snapToGrid w:val="0"/>
              <w:jc w:val="both"/>
              <w:rPr>
                <w:sz w:val="18"/>
                <w:szCs w:val="20"/>
              </w:rPr>
            </w:pPr>
          </w:p>
          <w:p w14:paraId="402D7CE0" w14:textId="77777777" w:rsidR="005D5F03" w:rsidRPr="001E568B" w:rsidRDefault="005D5F03" w:rsidP="005D5F03">
            <w:pPr>
              <w:pStyle w:val="a3"/>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w:t>
            </w:r>
            <w:del w:id="11" w:author="Darcy Tsai" w:date="2021-08-19T18:08:00Z">
              <w:r w:rsidDel="00DD7C8A">
                <w:rPr>
                  <w:color w:val="FF0000"/>
                  <w:sz w:val="20"/>
                </w:rPr>
                <w:delText>either</w:delText>
              </w:r>
            </w:del>
            <w:ins w:id="12" w:author="Darcy Tsai" w:date="2021-08-19T18:07:00Z">
              <w:r>
                <w:rPr>
                  <w:color w:val="FF0000"/>
                  <w:sz w:val="20"/>
                </w:rPr>
                <w:t xml:space="preserve">a </w:t>
              </w:r>
              <w:r w:rsidRPr="00DD7C8A">
                <w:rPr>
                  <w:color w:val="FF0000"/>
                  <w:sz w:val="20"/>
                </w:rPr>
                <w:t>physical cell ID</w:t>
              </w:r>
            </w:ins>
            <w:ins w:id="13" w:author="Darcy Tsai" w:date="2021-08-19T18:08:00Z">
              <w:r>
                <w:rPr>
                  <w:color w:val="FF0000"/>
                  <w:sz w:val="20"/>
                </w:rPr>
                <w:t xml:space="preserve"> either</w:t>
              </w:r>
            </w:ins>
            <w:r>
              <w:rPr>
                <w:color w:val="FF0000"/>
                <w:sz w:val="20"/>
              </w:rPr>
              <w:t xml:space="preserve"> </w:t>
            </w:r>
            <w:ins w:id="14" w:author="Darcy Tsai" w:date="2021-08-19T18:07:00Z">
              <w:r>
                <w:rPr>
                  <w:color w:val="FF0000"/>
                  <w:sz w:val="20"/>
                </w:rPr>
                <w:t>the same as</w:t>
              </w:r>
            </w:ins>
            <w:ins w:id="15" w:author="Darcy Tsai" w:date="2021-08-19T18:08:00Z">
              <w:r>
                <w:rPr>
                  <w:color w:val="FF0000"/>
                  <w:sz w:val="20"/>
                </w:rPr>
                <w:t xml:space="preserve"> or different from</w:t>
              </w:r>
            </w:ins>
            <w:ins w:id="16" w:author="Darcy Tsai" w:date="2021-08-19T18:07:00Z">
              <w:r>
                <w:rPr>
                  <w:color w:val="FF0000"/>
                  <w:sz w:val="20"/>
                </w:rPr>
                <w:t xml:space="preserve"> that of the</w:t>
              </w:r>
            </w:ins>
            <w:del w:id="17" w:author="Darcy Tsai" w:date="2021-08-19T18:07:00Z">
              <w:r w:rsidRPr="001E568B" w:rsidDel="00DD7C8A">
                <w:rPr>
                  <w:color w:val="FF0000"/>
                  <w:sz w:val="20"/>
                </w:rPr>
                <w:delText>a</w:delText>
              </w:r>
            </w:del>
            <w:r w:rsidRPr="001E568B">
              <w:rPr>
                <w:color w:val="FF0000"/>
                <w:sz w:val="20"/>
              </w:rPr>
              <w:t xml:space="preserve"> ser</w:t>
            </w:r>
            <w:r>
              <w:rPr>
                <w:color w:val="FF0000"/>
                <w:sz w:val="20"/>
              </w:rPr>
              <w:t>ving cell</w:t>
            </w:r>
            <w:del w:id="18" w:author="Darcy Tsai" w:date="2021-08-19T18:08:00Z">
              <w:r w:rsidDel="00DD7C8A">
                <w:rPr>
                  <w:color w:val="FF0000"/>
                  <w:sz w:val="20"/>
                </w:rPr>
                <w:delText xml:space="preserve"> or a non-serving cell</w:delText>
              </w:r>
              <w:r w:rsidRPr="001E568B" w:rsidDel="00DD7C8A">
                <w:rPr>
                  <w:color w:val="FF0000"/>
                  <w:sz w:val="20"/>
                </w:rPr>
                <w:delText> </w:delText>
              </w:r>
            </w:del>
          </w:p>
          <w:p w14:paraId="2C1C6F46" w14:textId="77777777" w:rsidR="005D5F03" w:rsidRDefault="005D5F03" w:rsidP="005D5F03">
            <w:pPr>
              <w:snapToGrid w:val="0"/>
              <w:jc w:val="both"/>
              <w:rPr>
                <w:sz w:val="18"/>
                <w:szCs w:val="20"/>
              </w:rPr>
            </w:pPr>
          </w:p>
          <w:p w14:paraId="29B4CB55" w14:textId="48735689" w:rsidR="005D5F03" w:rsidRPr="005D5F03" w:rsidRDefault="005D5F03" w:rsidP="005D5F03">
            <w:pPr>
              <w:snapToGrid w:val="0"/>
              <w:jc w:val="both"/>
              <w:rPr>
                <w:rFonts w:eastAsia="Malgun Gothic" w:hint="eastAsia"/>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新細明體" w:eastAsia="新細明體" w:hAnsi="新細明體"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0C656A89" w14:textId="77777777" w:rsidR="005D5F03" w:rsidRDefault="005D5F03" w:rsidP="005D5F03">
            <w:pPr>
              <w:snapToGrid w:val="0"/>
              <w:jc w:val="both"/>
              <w:rPr>
                <w:sz w:val="18"/>
                <w:szCs w:val="20"/>
              </w:rPr>
            </w:pPr>
          </w:p>
          <w:p w14:paraId="6934CFAB" w14:textId="5812E9A5" w:rsidR="005D5F03" w:rsidRDefault="005D5F03" w:rsidP="005D5F03">
            <w:pPr>
              <w:snapToGrid w:val="0"/>
              <w:jc w:val="both"/>
              <w:rPr>
                <w:sz w:val="18"/>
                <w:szCs w:val="20"/>
              </w:rPr>
            </w:pPr>
            <w:r w:rsidRPr="001B0553">
              <w:rPr>
                <w:sz w:val="18"/>
                <w:szCs w:val="20"/>
              </w:rPr>
              <w:t>Proposal 2.A.5:</w:t>
            </w:r>
            <w:r>
              <w:rPr>
                <w:sz w:val="18"/>
                <w:szCs w:val="20"/>
              </w:rPr>
              <w:t xml:space="preserve"> Support</w:t>
            </w:r>
          </w:p>
        </w:tc>
      </w:tr>
      <w:tr w:rsidR="005D5F03" w:rsidRPr="00E90D32" w14:paraId="21E1AA43"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9FFB7D" w14:textId="77777777" w:rsidR="005D5F03" w:rsidRDefault="005D5F03" w:rsidP="00DF6881">
            <w:pPr>
              <w:snapToGrid w:val="0"/>
              <w:rPr>
                <w:rFonts w:eastAsia="SimSun"/>
                <w:sz w:val="18"/>
                <w:szCs w:val="18"/>
                <w:lang w:eastAsia="zh-CN"/>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7F9772" w14:textId="77777777" w:rsidR="005D5F03" w:rsidRDefault="005D5F03" w:rsidP="00DF6881">
            <w:pPr>
              <w:snapToGrid w:val="0"/>
              <w:jc w:val="both"/>
              <w:rPr>
                <w:sz w:val="18"/>
                <w:szCs w:val="20"/>
              </w:rPr>
            </w:pP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AC1247" w14:textId="77777777" w:rsidR="001C7B57" w:rsidRDefault="001C7B57">
      <w:r>
        <w:separator/>
      </w:r>
    </w:p>
  </w:endnote>
  <w:endnote w:type="continuationSeparator" w:id="0">
    <w:p w14:paraId="3F9118A9" w14:textId="77777777" w:rsidR="001C7B57" w:rsidRDefault="001C7B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72817D" w14:textId="77777777" w:rsidR="001C7B57" w:rsidRDefault="001C7B57">
      <w:r>
        <w:rPr>
          <w:color w:val="000000"/>
        </w:rPr>
        <w:separator/>
      </w:r>
    </w:p>
  </w:footnote>
  <w:footnote w:type="continuationSeparator" w:id="0">
    <w:p w14:paraId="52401311" w14:textId="77777777" w:rsidR="001C7B57" w:rsidRDefault="001C7B5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activeWritingStyle w:appName="MSWord" w:lang="en-US"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C7B57"/>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22C"/>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0DAE"/>
    <w:rsid w:val="005D1106"/>
    <w:rsid w:val="005D1F5B"/>
    <w:rsid w:val="005D2173"/>
    <w:rsid w:val="005D243B"/>
    <w:rsid w:val="005D24A9"/>
    <w:rsid w:val="005D2728"/>
    <w:rsid w:val="005D27F9"/>
    <w:rsid w:val="005D2809"/>
    <w:rsid w:val="005D334F"/>
    <w:rsid w:val="005D382D"/>
    <w:rsid w:val="005D38D1"/>
    <w:rsid w:val="005D3F55"/>
    <w:rsid w:val="005D47DF"/>
    <w:rsid w:val="005D5F03"/>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F4C"/>
    <w:rsid w:val="00DC63C2"/>
    <w:rsid w:val="00DC6516"/>
    <w:rsid w:val="00DD1C73"/>
    <w:rsid w:val="00DD3C87"/>
    <w:rsid w:val="00DD42C7"/>
    <w:rsid w:val="00DD59A1"/>
    <w:rsid w:val="00DE073B"/>
    <w:rsid w:val="00DE07B2"/>
    <w:rsid w:val="00DE25B8"/>
    <w:rsid w:val="00DE2D69"/>
    <w:rsid w:val="00DE37B1"/>
    <w:rsid w:val="00DE3D09"/>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773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
    <w:basedOn w:val="a"/>
    <w:link w:val="10"/>
    <w:uiPriority w:val="34"/>
    <w:qFormat/>
    <w:rsid w:val="000E097D"/>
    <w:pPr>
      <w:spacing w:after="160" w:line="256" w:lineRule="auto"/>
      <w:ind w:left="720"/>
    </w:pPr>
    <w:rPr>
      <w:rFonts w:eastAsia="SimSun"/>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b">
    <w:name w:val="caption"/>
    <w:basedOn w:val="a"/>
    <w:next w:val="a"/>
    <w:rsid w:val="000E097D"/>
    <w:pPr>
      <w:widowControl w:val="0"/>
      <w:wordWrap w:val="0"/>
      <w:autoSpaceDE w:val="0"/>
      <w:spacing w:after="160" w:line="256" w:lineRule="auto"/>
      <w:jc w:val="both"/>
    </w:pPr>
    <w:rPr>
      <w:b/>
      <w:bCs/>
      <w:kern w:val="3"/>
      <w:sz w:val="20"/>
      <w:szCs w:val="20"/>
    </w:rPr>
  </w:style>
  <w:style w:type="paragraph" w:styleId="ac">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d">
    <w:name w:val="页眉 字符"/>
    <w:basedOn w:val="a0"/>
    <w:rsid w:val="000E097D"/>
    <w:rPr>
      <w:sz w:val="18"/>
      <w:szCs w:val="18"/>
    </w:rPr>
  </w:style>
  <w:style w:type="paragraph" w:styleId="ae">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
    <w:name w:val="页脚 字符"/>
    <w:basedOn w:val="a0"/>
    <w:rsid w:val="000E097D"/>
    <w:rPr>
      <w:sz w:val="18"/>
      <w:szCs w:val="18"/>
    </w:rPr>
  </w:style>
  <w:style w:type="character" w:customStyle="1" w:styleId="af0">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1">
    <w:name w:val="Revision"/>
    <w:rsid w:val="000E097D"/>
    <w:pPr>
      <w:suppressAutoHyphens/>
      <w:spacing w:after="0" w:line="240" w:lineRule="auto"/>
    </w:pPr>
  </w:style>
  <w:style w:type="character" w:styleId="af2">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3"/>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3">
    <w:name w:val="Body Text"/>
    <w:basedOn w:val="a"/>
    <w:rsid w:val="000E097D"/>
    <w:pPr>
      <w:spacing w:after="120"/>
    </w:pPr>
  </w:style>
  <w:style w:type="character" w:customStyle="1" w:styleId="af4">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5">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6">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7">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8">
    <w:name w:val="No Spacing"/>
    <w:rsid w:val="000E097D"/>
    <w:pPr>
      <w:suppressAutoHyphens/>
      <w:spacing w:after="0" w:line="240" w:lineRule="auto"/>
    </w:pPr>
    <w:rPr>
      <w:rFonts w:eastAsia="新細明體"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9">
    <w:name w:val="Document Map"/>
    <w:basedOn w:val="a"/>
    <w:rsid w:val="000E097D"/>
    <w:rPr>
      <w:rFonts w:ascii="SimSun" w:eastAsia="SimSun" w:hAnsi="SimSun"/>
      <w:sz w:val="18"/>
      <w:szCs w:val="18"/>
    </w:rPr>
  </w:style>
  <w:style w:type="character" w:customStyle="1" w:styleId="afa">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清單段落 字元1"/>
    <w:aliases w:val="- Bullets 字元1,?? ?? 字元1,????? 字元1,???? 字元1,Lista1 字元1,列出段落1 字元1,中等深浅网格 1 - 着色 21 字元1,¥¡¡¡¡ì¬º¥¹¥È¶ÎÂä 字元1,ÁÐ³ö¶ÎÂä 字元1,列表段落1 字元1,—ño’i—Ž 字元1,¥ê¥¹¥È¶ÎÂä 字元1,1st level - Bullet List Paragraph 字元1,Lettre d'introduction 字元1,Paragrafo elenco 字元1"/>
    <w:basedOn w:val="a0"/>
    <w:link w:val="a3"/>
    <w:uiPriority w:val="34"/>
    <w:qFormat/>
    <w:locked/>
    <w:rsid w:val="00C44EF8"/>
  </w:style>
  <w:style w:type="table" w:styleId="afb">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a"/>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a"/>
    <w:rsid w:val="00CF1E79"/>
  </w:style>
  <w:style w:type="character" w:customStyle="1" w:styleId="xmsoins">
    <w:name w:val="x_msoins"/>
    <w:basedOn w:val="a0"/>
    <w:rsid w:val="00CF1E79"/>
  </w:style>
  <w:style w:type="character" w:customStyle="1" w:styleId="xmsodel">
    <w:name w:val="x_msodel"/>
    <w:basedOn w:val="a0"/>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43C85-6C9A-43FB-9EDD-0F4DE3EBD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001</Words>
  <Characters>17109</Characters>
  <Application>Microsoft Office Word</Application>
  <DocSecurity>0</DocSecurity>
  <Lines>142</Lines>
  <Paragraphs>4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0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Darcy Tsai</cp:lastModifiedBy>
  <cp:revision>3</cp:revision>
  <cp:lastPrinted>2021-08-18T20:32:00Z</cp:lastPrinted>
  <dcterms:created xsi:type="dcterms:W3CDTF">2021-08-19T13:06:00Z</dcterms:created>
  <dcterms:modified xsi:type="dcterms:W3CDTF">2021-08-19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